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47C7" w:rsidRDefault="002D47C7" w:rsidP="002D47C7">
      <w:pPr>
        <w:rPr>
          <w:b/>
          <w:u w:val="single"/>
        </w:rPr>
      </w:pPr>
      <w:r w:rsidRPr="00652158">
        <w:rPr>
          <w:b/>
          <w:u w:val="single"/>
        </w:rPr>
        <w:t>UU2010_au_01-01-2020:</w:t>
      </w:r>
    </w:p>
    <w:p w:rsidR="002D47C7" w:rsidRPr="00652158" w:rsidRDefault="002D47C7" w:rsidP="002D47C7">
      <w:pPr>
        <w:pStyle w:val="ListParagraph"/>
        <w:numPr>
          <w:ilvl w:val="0"/>
          <w:numId w:val="4"/>
        </w:numPr>
        <w:rPr>
          <w:b/>
        </w:rPr>
      </w:pPr>
      <w:r w:rsidRPr="00652158">
        <w:rPr>
          <w:b/>
        </w:rPr>
        <w:t xml:space="preserve">CODGEO: </w:t>
      </w:r>
      <w:proofErr w:type="spellStart"/>
      <w:r w:rsidRPr="003F52A5">
        <w:t>code_commune_geo</w:t>
      </w:r>
      <w:proofErr w:type="spellEnd"/>
      <w:r w:rsidRPr="00652158">
        <w:rPr>
          <w:b/>
        </w:rPr>
        <w:tab/>
      </w:r>
    </w:p>
    <w:p w:rsidR="002D47C7" w:rsidRPr="00652158" w:rsidRDefault="002D47C7" w:rsidP="002D47C7">
      <w:pPr>
        <w:pStyle w:val="ListParagraph"/>
        <w:numPr>
          <w:ilvl w:val="0"/>
          <w:numId w:val="4"/>
        </w:numPr>
        <w:rPr>
          <w:b/>
        </w:rPr>
      </w:pPr>
      <w:r w:rsidRPr="00652158">
        <w:rPr>
          <w:b/>
        </w:rPr>
        <w:t xml:space="preserve">LIBGEO: </w:t>
      </w:r>
      <w:proofErr w:type="spellStart"/>
      <w:r w:rsidRPr="00652158">
        <w:t>name_commune</w:t>
      </w:r>
      <w:proofErr w:type="spellEnd"/>
      <w:r w:rsidRPr="00652158">
        <w:rPr>
          <w:b/>
        </w:rPr>
        <w:tab/>
      </w:r>
    </w:p>
    <w:p w:rsidR="002D47C7" w:rsidRPr="00652158" w:rsidRDefault="002D47C7" w:rsidP="002D47C7">
      <w:pPr>
        <w:pStyle w:val="ListParagraph"/>
        <w:numPr>
          <w:ilvl w:val="0"/>
          <w:numId w:val="4"/>
        </w:numPr>
        <w:rPr>
          <w:b/>
        </w:rPr>
      </w:pPr>
      <w:r w:rsidRPr="00652158">
        <w:rPr>
          <w:b/>
        </w:rPr>
        <w:t xml:space="preserve">UU2010: </w:t>
      </w:r>
      <w:proofErr w:type="spellStart"/>
      <w:r w:rsidRPr="00652158">
        <w:t>code_urban_unit</w:t>
      </w:r>
      <w:proofErr w:type="spellEnd"/>
      <w:r w:rsidRPr="00652158">
        <w:rPr>
          <w:b/>
        </w:rPr>
        <w:tab/>
      </w:r>
    </w:p>
    <w:p w:rsidR="002D47C7" w:rsidRPr="00652158" w:rsidRDefault="002D47C7" w:rsidP="002D47C7">
      <w:pPr>
        <w:pStyle w:val="ListParagraph"/>
        <w:numPr>
          <w:ilvl w:val="0"/>
          <w:numId w:val="4"/>
        </w:numPr>
        <w:rPr>
          <w:b/>
        </w:rPr>
      </w:pPr>
      <w:r w:rsidRPr="00652158">
        <w:rPr>
          <w:b/>
        </w:rPr>
        <w:t xml:space="preserve">LIBUU2010: </w:t>
      </w:r>
      <w:bookmarkStart w:id="0" w:name="_GoBack"/>
      <w:proofErr w:type="spellStart"/>
      <w:r w:rsidRPr="00652158">
        <w:t>name_urban_unit</w:t>
      </w:r>
      <w:bookmarkEnd w:id="0"/>
      <w:proofErr w:type="spellEnd"/>
      <w:r w:rsidRPr="00652158">
        <w:tab/>
      </w:r>
    </w:p>
    <w:p w:rsidR="002D47C7" w:rsidRPr="00652158" w:rsidRDefault="002D47C7" w:rsidP="002D47C7">
      <w:pPr>
        <w:pStyle w:val="ListParagraph"/>
        <w:numPr>
          <w:ilvl w:val="0"/>
          <w:numId w:val="4"/>
        </w:numPr>
        <w:rPr>
          <w:b/>
        </w:rPr>
      </w:pPr>
      <w:r w:rsidRPr="00652158">
        <w:rPr>
          <w:b/>
        </w:rPr>
        <w:t xml:space="preserve">TYPE_COM: </w:t>
      </w:r>
      <w:proofErr w:type="spellStart"/>
      <w:r w:rsidRPr="00652158">
        <w:t>commune_type</w:t>
      </w:r>
      <w:proofErr w:type="spellEnd"/>
      <w:r w:rsidRPr="00652158">
        <w:rPr>
          <w:b/>
        </w:rPr>
        <w:tab/>
      </w:r>
    </w:p>
    <w:p w:rsidR="002D47C7" w:rsidRPr="0052179E" w:rsidRDefault="002D47C7" w:rsidP="002D47C7">
      <w:pPr>
        <w:pStyle w:val="ListParagraph"/>
        <w:numPr>
          <w:ilvl w:val="0"/>
          <w:numId w:val="4"/>
        </w:numPr>
        <w:rPr>
          <w:b/>
        </w:rPr>
      </w:pPr>
      <w:r w:rsidRPr="00652158">
        <w:rPr>
          <w:b/>
        </w:rPr>
        <w:t>STATUT_2017:</w:t>
      </w:r>
      <w:r w:rsidRPr="00652158">
        <w:rPr>
          <w:b/>
        </w:rPr>
        <w:tab/>
      </w:r>
      <w:r w:rsidRPr="00652158">
        <w:t>statut_2017</w:t>
      </w:r>
    </w:p>
    <w:p w:rsidR="002D47C7" w:rsidRPr="00E12F36" w:rsidRDefault="002D47C7" w:rsidP="002D47C7">
      <w:pPr>
        <w:rPr>
          <w:b/>
          <w:u w:val="single"/>
        </w:rPr>
      </w:pPr>
      <w:r w:rsidRPr="00E12F36">
        <w:rPr>
          <w:b/>
          <w:u w:val="single"/>
        </w:rPr>
        <w:t>Ensemble:</w:t>
      </w:r>
    </w:p>
    <w:p w:rsidR="002D47C7" w:rsidRPr="00E12F36" w:rsidRDefault="002D47C7" w:rsidP="002D47C7">
      <w:pPr>
        <w:pStyle w:val="ListParagraph"/>
        <w:numPr>
          <w:ilvl w:val="0"/>
          <w:numId w:val="2"/>
        </w:numPr>
        <w:rPr>
          <w:b/>
        </w:rPr>
      </w:pPr>
      <w:r w:rsidRPr="00E12F36">
        <w:rPr>
          <w:b/>
        </w:rPr>
        <w:t xml:space="preserve">Code region: </w:t>
      </w:r>
      <w:proofErr w:type="spellStart"/>
      <w:r w:rsidRPr="00E12F36">
        <w:t>code_region</w:t>
      </w:r>
      <w:proofErr w:type="spellEnd"/>
    </w:p>
    <w:p w:rsidR="002D47C7" w:rsidRPr="00E12F36" w:rsidRDefault="002D47C7" w:rsidP="002D47C7">
      <w:pPr>
        <w:pStyle w:val="ListParagraph"/>
        <w:numPr>
          <w:ilvl w:val="0"/>
          <w:numId w:val="2"/>
        </w:numPr>
        <w:rPr>
          <w:b/>
        </w:rPr>
      </w:pPr>
      <w:r w:rsidRPr="00E12F36">
        <w:rPr>
          <w:b/>
        </w:rPr>
        <w:t xml:space="preserve">Nom de la region: </w:t>
      </w:r>
      <w:proofErr w:type="spellStart"/>
      <w:r w:rsidRPr="003F52A5">
        <w:t>name_</w:t>
      </w:r>
      <w:r w:rsidRPr="00E12F36">
        <w:t>region</w:t>
      </w:r>
      <w:proofErr w:type="spellEnd"/>
      <w:r w:rsidRPr="00E12F36">
        <w:rPr>
          <w:b/>
        </w:rPr>
        <w:tab/>
      </w:r>
    </w:p>
    <w:p w:rsidR="002D47C7" w:rsidRPr="00E12F36" w:rsidRDefault="002D47C7" w:rsidP="002D47C7">
      <w:pPr>
        <w:pStyle w:val="ListParagraph"/>
        <w:numPr>
          <w:ilvl w:val="0"/>
          <w:numId w:val="2"/>
        </w:numPr>
      </w:pPr>
      <w:r w:rsidRPr="00E12F36">
        <w:rPr>
          <w:b/>
        </w:rPr>
        <w:t xml:space="preserve">Code </w:t>
      </w:r>
      <w:proofErr w:type="spellStart"/>
      <w:r w:rsidRPr="00E12F36">
        <w:rPr>
          <w:b/>
        </w:rPr>
        <w:t>département</w:t>
      </w:r>
      <w:proofErr w:type="spellEnd"/>
      <w:r w:rsidRPr="00E12F36">
        <w:rPr>
          <w:b/>
        </w:rPr>
        <w:t xml:space="preserve">: </w:t>
      </w:r>
      <w:proofErr w:type="spellStart"/>
      <w:r>
        <w:t>code_department</w:t>
      </w:r>
      <w:proofErr w:type="spellEnd"/>
    </w:p>
    <w:p w:rsidR="002D47C7" w:rsidRPr="00E12F36" w:rsidRDefault="002D47C7" w:rsidP="002D47C7">
      <w:pPr>
        <w:pStyle w:val="ListParagraph"/>
        <w:numPr>
          <w:ilvl w:val="0"/>
          <w:numId w:val="2"/>
        </w:numPr>
        <w:rPr>
          <w:b/>
        </w:rPr>
      </w:pPr>
      <w:r w:rsidRPr="00E12F36">
        <w:rPr>
          <w:b/>
        </w:rPr>
        <w:t>Code commune</w:t>
      </w:r>
      <w:r w:rsidRPr="00E12F36">
        <w:rPr>
          <w:b/>
        </w:rPr>
        <w:tab/>
        <w:t xml:space="preserve">: </w:t>
      </w:r>
      <w:proofErr w:type="spellStart"/>
      <w:r w:rsidRPr="003F52A5">
        <w:t>code_</w:t>
      </w:r>
      <w:r>
        <w:t>commune_geo</w:t>
      </w:r>
      <w:proofErr w:type="spellEnd"/>
    </w:p>
    <w:p w:rsidR="002D47C7" w:rsidRPr="00E12F36" w:rsidRDefault="002D47C7" w:rsidP="002D47C7">
      <w:pPr>
        <w:pStyle w:val="ListParagraph"/>
        <w:numPr>
          <w:ilvl w:val="0"/>
          <w:numId w:val="2"/>
        </w:numPr>
        <w:rPr>
          <w:b/>
        </w:rPr>
      </w:pPr>
      <w:r w:rsidRPr="00E12F36">
        <w:rPr>
          <w:b/>
        </w:rPr>
        <w:t xml:space="preserve">Nom de la commune: </w:t>
      </w:r>
      <w:proofErr w:type="spellStart"/>
      <w:r>
        <w:t>name_</w:t>
      </w:r>
      <w:r w:rsidRPr="00E12F36">
        <w:t>commune</w:t>
      </w:r>
      <w:proofErr w:type="spellEnd"/>
      <w:r w:rsidRPr="00E12F36">
        <w:rPr>
          <w:b/>
        </w:rPr>
        <w:tab/>
      </w:r>
    </w:p>
    <w:p w:rsidR="002D47C7" w:rsidRDefault="002D47C7" w:rsidP="002D47C7">
      <w:pPr>
        <w:pStyle w:val="ListParagraph"/>
        <w:numPr>
          <w:ilvl w:val="0"/>
          <w:numId w:val="2"/>
        </w:numPr>
      </w:pPr>
      <w:r w:rsidRPr="00E12F36">
        <w:rPr>
          <w:b/>
        </w:rPr>
        <w:t xml:space="preserve">Population </w:t>
      </w:r>
      <w:proofErr w:type="spellStart"/>
      <w:r w:rsidRPr="00E12F36">
        <w:rPr>
          <w:b/>
        </w:rPr>
        <w:t>totale</w:t>
      </w:r>
      <w:proofErr w:type="spellEnd"/>
      <w:r w:rsidRPr="00E12F36">
        <w:rPr>
          <w:b/>
        </w:rPr>
        <w:t xml:space="preserve">: </w:t>
      </w:r>
      <w:proofErr w:type="spellStart"/>
      <w:r w:rsidRPr="00E12F36">
        <w:t>population_commune</w:t>
      </w:r>
      <w:proofErr w:type="spellEnd"/>
    </w:p>
    <w:p w:rsidR="002D47C7" w:rsidRPr="007C2556" w:rsidRDefault="002D47C7" w:rsidP="002D47C7">
      <w:pPr>
        <w:rPr>
          <w:b/>
          <w:u w:val="single"/>
        </w:rPr>
      </w:pPr>
      <w:proofErr w:type="gramStart"/>
      <w:r w:rsidRPr="007C2556">
        <w:rPr>
          <w:b/>
          <w:u w:val="single"/>
        </w:rPr>
        <w:t>communes-</w:t>
      </w:r>
      <w:proofErr w:type="spellStart"/>
      <w:r w:rsidRPr="007C2556">
        <w:rPr>
          <w:b/>
          <w:u w:val="single"/>
        </w:rPr>
        <w:t>departement</w:t>
      </w:r>
      <w:proofErr w:type="spellEnd"/>
      <w:r w:rsidRPr="007C2556">
        <w:rPr>
          <w:b/>
          <w:u w:val="single"/>
        </w:rPr>
        <w:t>-region</w:t>
      </w:r>
      <w:proofErr w:type="gramEnd"/>
      <w:r w:rsidRPr="007C2556">
        <w:rPr>
          <w:b/>
          <w:u w:val="single"/>
        </w:rPr>
        <w:t>:</w:t>
      </w:r>
    </w:p>
    <w:p w:rsidR="002D47C7" w:rsidRPr="0052179E" w:rsidRDefault="002D47C7" w:rsidP="002D47C7">
      <w:pPr>
        <w:pStyle w:val="ListParagraph"/>
        <w:numPr>
          <w:ilvl w:val="0"/>
          <w:numId w:val="5"/>
        </w:numPr>
        <w:rPr>
          <w:b/>
        </w:rPr>
      </w:pPr>
      <w:proofErr w:type="spellStart"/>
      <w:r w:rsidRPr="0052179E">
        <w:rPr>
          <w:b/>
        </w:rPr>
        <w:t>code_commune_INSEE</w:t>
      </w:r>
      <w:proofErr w:type="spellEnd"/>
      <w:r w:rsidRPr="0052179E">
        <w:rPr>
          <w:b/>
        </w:rPr>
        <w:t xml:space="preserve">: </w:t>
      </w:r>
      <w:proofErr w:type="spellStart"/>
      <w:r w:rsidRPr="003F52A5">
        <w:t>code_commune_geo</w:t>
      </w:r>
      <w:proofErr w:type="spellEnd"/>
      <w:r w:rsidRPr="0052179E">
        <w:rPr>
          <w:b/>
        </w:rPr>
        <w:tab/>
      </w:r>
      <w:r w:rsidRPr="0052179E">
        <w:rPr>
          <w:b/>
        </w:rPr>
        <w:tab/>
      </w:r>
    </w:p>
    <w:p w:rsidR="002D47C7" w:rsidRPr="007C2556" w:rsidRDefault="002D47C7" w:rsidP="002D47C7">
      <w:pPr>
        <w:pStyle w:val="ListParagraph"/>
        <w:numPr>
          <w:ilvl w:val="0"/>
          <w:numId w:val="5"/>
        </w:numPr>
      </w:pPr>
      <w:r w:rsidRPr="0052179E">
        <w:rPr>
          <w:b/>
        </w:rPr>
        <w:t>latitude</w:t>
      </w:r>
      <w:r w:rsidRPr="0052179E">
        <w:rPr>
          <w:b/>
        </w:rPr>
        <w:tab/>
        <w:t xml:space="preserve">: </w:t>
      </w:r>
      <w:r w:rsidRPr="007C2556">
        <w:t>latitude</w:t>
      </w:r>
    </w:p>
    <w:p w:rsidR="002D47C7" w:rsidRPr="0052179E" w:rsidRDefault="002D47C7" w:rsidP="002D47C7">
      <w:pPr>
        <w:pStyle w:val="ListParagraph"/>
        <w:numPr>
          <w:ilvl w:val="0"/>
          <w:numId w:val="5"/>
        </w:numPr>
        <w:rPr>
          <w:b/>
        </w:rPr>
      </w:pPr>
      <w:r w:rsidRPr="0052179E">
        <w:rPr>
          <w:b/>
        </w:rPr>
        <w:t xml:space="preserve">longitude: </w:t>
      </w:r>
      <w:r w:rsidRPr="007C2556">
        <w:t>longitude</w:t>
      </w:r>
      <w:r w:rsidRPr="0052179E">
        <w:rPr>
          <w:b/>
        </w:rPr>
        <w:tab/>
      </w:r>
    </w:p>
    <w:p w:rsidR="002D47C7" w:rsidRDefault="002D47C7" w:rsidP="002D47C7">
      <w:pPr>
        <w:rPr>
          <w:b/>
          <w:u w:val="single"/>
        </w:rPr>
      </w:pPr>
      <w:proofErr w:type="spellStart"/>
      <w:r w:rsidRPr="00E12F36">
        <w:rPr>
          <w:b/>
          <w:u w:val="single"/>
        </w:rPr>
        <w:t>Attraction_city</w:t>
      </w:r>
      <w:proofErr w:type="spellEnd"/>
      <w:r w:rsidRPr="00E12F36">
        <w:rPr>
          <w:b/>
          <w:u w:val="single"/>
        </w:rPr>
        <w:t>:</w:t>
      </w:r>
    </w:p>
    <w:p w:rsidR="002D47C7" w:rsidRPr="00E94168" w:rsidRDefault="002D47C7" w:rsidP="002D47C7">
      <w:pPr>
        <w:pStyle w:val="ListParagraph"/>
        <w:numPr>
          <w:ilvl w:val="0"/>
          <w:numId w:val="3"/>
        </w:numPr>
        <w:rPr>
          <w:b/>
        </w:rPr>
      </w:pPr>
      <w:r w:rsidRPr="00E94168">
        <w:rPr>
          <w:b/>
        </w:rPr>
        <w:t xml:space="preserve">Code </w:t>
      </w:r>
      <w:proofErr w:type="spellStart"/>
      <w:r w:rsidRPr="00E94168">
        <w:rPr>
          <w:b/>
        </w:rPr>
        <w:t>géographique</w:t>
      </w:r>
      <w:proofErr w:type="spellEnd"/>
      <w:r w:rsidRPr="00E94168">
        <w:rPr>
          <w:b/>
        </w:rPr>
        <w:t xml:space="preserve"> de la commune: </w:t>
      </w:r>
      <w:proofErr w:type="spellStart"/>
      <w:r w:rsidRPr="003F52A5">
        <w:t>code_commune_geo</w:t>
      </w:r>
      <w:proofErr w:type="spellEnd"/>
      <w:r w:rsidRPr="00E94168">
        <w:rPr>
          <w:b/>
        </w:rPr>
        <w:tab/>
      </w:r>
    </w:p>
    <w:p w:rsidR="002D47C7" w:rsidRPr="00E94168" w:rsidRDefault="002D47C7" w:rsidP="002D47C7">
      <w:pPr>
        <w:pStyle w:val="ListParagraph"/>
        <w:numPr>
          <w:ilvl w:val="0"/>
          <w:numId w:val="3"/>
        </w:numPr>
        <w:rPr>
          <w:b/>
        </w:rPr>
      </w:pPr>
      <w:proofErr w:type="spellStart"/>
      <w:r w:rsidRPr="00E94168">
        <w:rPr>
          <w:b/>
        </w:rPr>
        <w:t>Libellé</w:t>
      </w:r>
      <w:proofErr w:type="spellEnd"/>
      <w:r w:rsidRPr="00E94168">
        <w:rPr>
          <w:b/>
        </w:rPr>
        <w:t xml:space="preserve"> </w:t>
      </w:r>
      <w:proofErr w:type="spellStart"/>
      <w:r w:rsidRPr="00E94168">
        <w:rPr>
          <w:b/>
        </w:rPr>
        <w:t>géographique</w:t>
      </w:r>
      <w:proofErr w:type="spellEnd"/>
      <w:r w:rsidRPr="00E94168">
        <w:rPr>
          <w:b/>
        </w:rPr>
        <w:t xml:space="preserve"> de la commune:</w:t>
      </w:r>
      <w:r w:rsidRPr="00E94168">
        <w:rPr>
          <w:b/>
        </w:rPr>
        <w:tab/>
      </w:r>
      <w:proofErr w:type="spellStart"/>
      <w:r>
        <w:t>name_commune_src_attr</w:t>
      </w:r>
      <w:proofErr w:type="spellEnd"/>
    </w:p>
    <w:p w:rsidR="002D47C7" w:rsidRPr="00E94168" w:rsidRDefault="002D47C7" w:rsidP="002D47C7">
      <w:pPr>
        <w:pStyle w:val="ListParagraph"/>
        <w:numPr>
          <w:ilvl w:val="0"/>
          <w:numId w:val="3"/>
        </w:numPr>
        <w:rPr>
          <w:b/>
        </w:rPr>
      </w:pPr>
      <w:r w:rsidRPr="00E94168">
        <w:rPr>
          <w:b/>
        </w:rPr>
        <w:t xml:space="preserve">Code </w:t>
      </w:r>
      <w:proofErr w:type="spellStart"/>
      <w:r w:rsidRPr="00E94168">
        <w:rPr>
          <w:b/>
        </w:rPr>
        <w:t>géographique</w:t>
      </w:r>
      <w:proofErr w:type="spellEnd"/>
      <w:r w:rsidRPr="00E94168">
        <w:rPr>
          <w:b/>
        </w:rPr>
        <w:t xml:space="preserve"> de </w:t>
      </w:r>
      <w:proofErr w:type="spellStart"/>
      <w:r w:rsidRPr="00E94168">
        <w:rPr>
          <w:b/>
        </w:rPr>
        <w:t>l'aire</w:t>
      </w:r>
      <w:proofErr w:type="spellEnd"/>
      <w:r w:rsidRPr="00E94168">
        <w:rPr>
          <w:b/>
        </w:rPr>
        <w:t xml:space="preserve"> </w:t>
      </w:r>
      <w:proofErr w:type="spellStart"/>
      <w:r w:rsidRPr="00E94168">
        <w:rPr>
          <w:b/>
        </w:rPr>
        <w:t>d'attraction</w:t>
      </w:r>
      <w:proofErr w:type="spellEnd"/>
      <w:r w:rsidRPr="00E94168">
        <w:rPr>
          <w:b/>
        </w:rPr>
        <w:t xml:space="preserve"> des </w:t>
      </w:r>
      <w:proofErr w:type="spellStart"/>
      <w:r w:rsidRPr="00E94168">
        <w:rPr>
          <w:b/>
        </w:rPr>
        <w:t>villes</w:t>
      </w:r>
      <w:proofErr w:type="spellEnd"/>
      <w:r w:rsidRPr="00E94168">
        <w:rPr>
          <w:b/>
        </w:rPr>
        <w:t xml:space="preserve"> 2020: </w:t>
      </w:r>
      <w:proofErr w:type="spellStart"/>
      <w:r w:rsidRPr="003F52A5">
        <w:t>code_attraction</w:t>
      </w:r>
      <w:r>
        <w:t>_centre</w:t>
      </w:r>
      <w:proofErr w:type="spellEnd"/>
      <w:r w:rsidRPr="00E94168">
        <w:rPr>
          <w:b/>
        </w:rPr>
        <w:tab/>
      </w:r>
    </w:p>
    <w:p w:rsidR="002D47C7" w:rsidRPr="00E94168" w:rsidRDefault="002D47C7" w:rsidP="002D47C7">
      <w:pPr>
        <w:pStyle w:val="ListParagraph"/>
        <w:numPr>
          <w:ilvl w:val="0"/>
          <w:numId w:val="3"/>
        </w:numPr>
        <w:rPr>
          <w:b/>
        </w:rPr>
      </w:pPr>
      <w:proofErr w:type="spellStart"/>
      <w:r w:rsidRPr="00E94168">
        <w:rPr>
          <w:b/>
        </w:rPr>
        <w:t>Libellé</w:t>
      </w:r>
      <w:proofErr w:type="spellEnd"/>
      <w:r w:rsidRPr="00E94168">
        <w:rPr>
          <w:b/>
        </w:rPr>
        <w:t xml:space="preserve"> </w:t>
      </w:r>
      <w:proofErr w:type="spellStart"/>
      <w:r w:rsidRPr="00E94168">
        <w:rPr>
          <w:b/>
        </w:rPr>
        <w:t>géographique</w:t>
      </w:r>
      <w:proofErr w:type="spellEnd"/>
      <w:r w:rsidRPr="00E94168">
        <w:rPr>
          <w:b/>
        </w:rPr>
        <w:t xml:space="preserve"> de </w:t>
      </w:r>
      <w:proofErr w:type="spellStart"/>
      <w:r w:rsidRPr="00E94168">
        <w:rPr>
          <w:b/>
        </w:rPr>
        <w:t>l'aire</w:t>
      </w:r>
      <w:proofErr w:type="spellEnd"/>
      <w:r w:rsidRPr="00E94168">
        <w:rPr>
          <w:b/>
        </w:rPr>
        <w:t xml:space="preserve"> </w:t>
      </w:r>
      <w:proofErr w:type="spellStart"/>
      <w:r w:rsidRPr="00E94168">
        <w:rPr>
          <w:b/>
        </w:rPr>
        <w:t>d'attraction</w:t>
      </w:r>
      <w:proofErr w:type="spellEnd"/>
      <w:r w:rsidRPr="00E94168">
        <w:rPr>
          <w:b/>
        </w:rPr>
        <w:t xml:space="preserve"> des </w:t>
      </w:r>
      <w:proofErr w:type="spellStart"/>
      <w:r w:rsidRPr="00E94168">
        <w:rPr>
          <w:b/>
        </w:rPr>
        <w:t>villes</w:t>
      </w:r>
      <w:proofErr w:type="spellEnd"/>
      <w:r w:rsidRPr="00E94168">
        <w:rPr>
          <w:b/>
        </w:rPr>
        <w:t xml:space="preserve"> 2020: </w:t>
      </w:r>
      <w:proofErr w:type="spellStart"/>
      <w:r w:rsidRPr="003F52A5">
        <w:t>name_attraction</w:t>
      </w:r>
      <w:r>
        <w:t>_centre</w:t>
      </w:r>
      <w:proofErr w:type="spellEnd"/>
      <w:r w:rsidRPr="00E94168">
        <w:rPr>
          <w:b/>
        </w:rPr>
        <w:tab/>
      </w:r>
    </w:p>
    <w:p w:rsidR="002D47C7" w:rsidRPr="00222C2B" w:rsidRDefault="002D47C7" w:rsidP="0064676F">
      <w:pPr>
        <w:pStyle w:val="ListParagraph"/>
        <w:numPr>
          <w:ilvl w:val="0"/>
          <w:numId w:val="3"/>
        </w:numPr>
        <w:rPr>
          <w:b/>
        </w:rPr>
      </w:pPr>
      <w:proofErr w:type="spellStart"/>
      <w:r w:rsidRPr="00E94168">
        <w:rPr>
          <w:b/>
        </w:rPr>
        <w:t>Catégorie</w:t>
      </w:r>
      <w:proofErr w:type="spellEnd"/>
      <w:r w:rsidRPr="00E94168">
        <w:rPr>
          <w:b/>
        </w:rPr>
        <w:t xml:space="preserve"> de la commune </w:t>
      </w:r>
      <w:proofErr w:type="spellStart"/>
      <w:r w:rsidRPr="00E94168">
        <w:rPr>
          <w:b/>
        </w:rPr>
        <w:t>dans</w:t>
      </w:r>
      <w:proofErr w:type="spellEnd"/>
      <w:r w:rsidRPr="00E94168">
        <w:rPr>
          <w:b/>
        </w:rPr>
        <w:t xml:space="preserve"> le </w:t>
      </w:r>
      <w:proofErr w:type="spellStart"/>
      <w:r w:rsidRPr="00E94168">
        <w:rPr>
          <w:b/>
        </w:rPr>
        <w:t>zonage</w:t>
      </w:r>
      <w:proofErr w:type="spellEnd"/>
      <w:r w:rsidRPr="00E94168">
        <w:rPr>
          <w:b/>
        </w:rPr>
        <w:t xml:space="preserve"> en </w:t>
      </w:r>
      <w:proofErr w:type="spellStart"/>
      <w:r w:rsidRPr="00E94168">
        <w:rPr>
          <w:b/>
        </w:rPr>
        <w:t>aires</w:t>
      </w:r>
      <w:proofErr w:type="spellEnd"/>
      <w:r w:rsidRPr="00E94168">
        <w:rPr>
          <w:b/>
        </w:rPr>
        <w:t xml:space="preserve"> </w:t>
      </w:r>
      <w:proofErr w:type="spellStart"/>
      <w:r w:rsidRPr="00E94168">
        <w:rPr>
          <w:b/>
        </w:rPr>
        <w:t>d'attraction</w:t>
      </w:r>
      <w:proofErr w:type="spellEnd"/>
      <w:r w:rsidRPr="00E94168">
        <w:rPr>
          <w:b/>
        </w:rPr>
        <w:t xml:space="preserve"> des </w:t>
      </w:r>
      <w:proofErr w:type="spellStart"/>
      <w:r w:rsidRPr="00E94168">
        <w:rPr>
          <w:b/>
        </w:rPr>
        <w:t>villes</w:t>
      </w:r>
      <w:proofErr w:type="spellEnd"/>
      <w:r w:rsidRPr="00E94168">
        <w:rPr>
          <w:b/>
        </w:rPr>
        <w:t xml:space="preserve"> 2020: </w:t>
      </w:r>
      <w:proofErr w:type="spellStart"/>
      <w:r>
        <w:t>category_attraction_centre</w:t>
      </w:r>
      <w:proofErr w:type="spellEnd"/>
    </w:p>
    <w:p w:rsidR="00E12F36" w:rsidRPr="00E12F36" w:rsidRDefault="00E12F36" w:rsidP="0064676F">
      <w:pPr>
        <w:rPr>
          <w:b/>
          <w:u w:val="single"/>
        </w:rPr>
      </w:pPr>
      <w:proofErr w:type="spellStart"/>
      <w:r w:rsidRPr="00E12F36">
        <w:rPr>
          <w:b/>
          <w:u w:val="single"/>
        </w:rPr>
        <w:t>Etablissment</w:t>
      </w:r>
      <w:proofErr w:type="spellEnd"/>
      <w:r w:rsidRPr="00E12F36">
        <w:rPr>
          <w:b/>
          <w:u w:val="single"/>
        </w:rPr>
        <w:t>:</w:t>
      </w:r>
    </w:p>
    <w:p w:rsidR="00F0570E" w:rsidRDefault="0064676F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s</w:t>
      </w:r>
      <w:r w:rsidR="009836C6" w:rsidRPr="0064676F">
        <w:rPr>
          <w:b/>
        </w:rPr>
        <w:t>iren</w:t>
      </w:r>
      <w:r>
        <w:t>: siren</w:t>
      </w:r>
      <w:r w:rsid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nic</w:t>
      </w:r>
      <w:proofErr w:type="spellEnd"/>
      <w:r w:rsidR="0064676F">
        <w:t xml:space="preserve">: </w:t>
      </w:r>
      <w:proofErr w:type="spellStart"/>
      <w:r w:rsidR="0064676F">
        <w:t>nic</w:t>
      </w:r>
      <w:proofErr w:type="spellEnd"/>
      <w:r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siret</w:t>
      </w:r>
      <w:proofErr w:type="spellEnd"/>
      <w:r w:rsidR="0064676F">
        <w:t xml:space="preserve">: </w:t>
      </w:r>
      <w:proofErr w:type="spellStart"/>
      <w:r w:rsidR="0064676F">
        <w:t>siret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dateCreationEtablissement</w:t>
      </w:r>
      <w:proofErr w:type="spellEnd"/>
      <w:r>
        <w:t xml:space="preserve">: </w:t>
      </w:r>
      <w:proofErr w:type="spellStart"/>
      <w:r w:rsidR="00ED4BA1">
        <w:t>date_creation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anneeEffectifsEtablissement</w:t>
      </w:r>
      <w:proofErr w:type="spellEnd"/>
      <w:r w:rsidR="00ED4BA1">
        <w:t>:</w:t>
      </w:r>
      <w:r w:rsidR="00DC39E7">
        <w:t xml:space="preserve"> </w:t>
      </w:r>
      <w:proofErr w:type="spellStart"/>
      <w:r w:rsidR="00DC39E7">
        <w:t>year_</w:t>
      </w:r>
      <w:r w:rsidR="000C229F">
        <w:t>workforce_record_update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dateDernierTraitementEtablissement</w:t>
      </w:r>
      <w:proofErr w:type="spellEnd"/>
      <w:r w:rsidR="000C229F">
        <w:t xml:space="preserve">: </w:t>
      </w:r>
      <w:proofErr w:type="spellStart"/>
      <w:r w:rsidR="000C229F">
        <w:t>date_latest</w:t>
      </w:r>
      <w:r w:rsidR="00DC39E7">
        <w:t>_</w:t>
      </w:r>
      <w:r w:rsidR="000C229F">
        <w:t>update</w:t>
      </w:r>
      <w:proofErr w:type="spellEnd"/>
      <w:r w:rsidRPr="009836C6">
        <w:tab/>
      </w:r>
    </w:p>
    <w:p w:rsidR="00F0570E" w:rsidRDefault="000C229F" w:rsidP="000C229F">
      <w:pPr>
        <w:pStyle w:val="ListParagraph"/>
        <w:numPr>
          <w:ilvl w:val="0"/>
          <w:numId w:val="1"/>
        </w:numPr>
      </w:pPr>
      <w:proofErr w:type="spellStart"/>
      <w:r w:rsidRPr="000C229F">
        <w:rPr>
          <w:b/>
        </w:rPr>
        <w:t>etablissementSiege</w:t>
      </w:r>
      <w:proofErr w:type="spellEnd"/>
      <w:r>
        <w:t>:</w:t>
      </w:r>
      <w:r w:rsidRPr="000C229F">
        <w:t xml:space="preserve"> </w:t>
      </w:r>
      <w:r w:rsidR="00DC39E7">
        <w:t>headquarter</w:t>
      </w:r>
      <w:r w:rsidR="009836C6" w:rsidRPr="009836C6">
        <w:tab/>
      </w:r>
      <w:r w:rsidR="009836C6"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dateCreationUniteLegale</w:t>
      </w:r>
      <w:proofErr w:type="spellEnd"/>
      <w:r w:rsidR="00DC39E7">
        <w:t xml:space="preserve">: </w:t>
      </w:r>
      <w:proofErr w:type="spellStart"/>
      <w:r w:rsidR="00DC39E7">
        <w:t>date_creation_legal_unit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categorieJuridiqueUniteLegale</w:t>
      </w:r>
      <w:proofErr w:type="spellEnd"/>
      <w:r w:rsidR="00DC39E7">
        <w:t>: category</w:t>
      </w:r>
      <w:r w:rsidRPr="009836C6">
        <w:tab/>
      </w:r>
    </w:p>
    <w:p w:rsidR="00F0570E" w:rsidRPr="0064676F" w:rsidRDefault="009836C6" w:rsidP="0064676F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64676F">
        <w:rPr>
          <w:b/>
        </w:rPr>
        <w:t>denominationUniteLegale</w:t>
      </w:r>
      <w:proofErr w:type="spellEnd"/>
      <w:r w:rsidR="00E176DC">
        <w:rPr>
          <w:b/>
        </w:rPr>
        <w:t xml:space="preserve">: </w:t>
      </w:r>
      <w:proofErr w:type="spellStart"/>
      <w:r w:rsidR="00E176DC" w:rsidRPr="00E176DC">
        <w:t>legal_shop_name</w:t>
      </w:r>
      <w:proofErr w:type="spellEnd"/>
      <w:r w:rsidRPr="0064676F">
        <w:rPr>
          <w:b/>
        </w:rPr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sigleUniteLegale</w:t>
      </w:r>
      <w:proofErr w:type="spellEnd"/>
      <w:r w:rsidR="003F52A5">
        <w:t xml:space="preserve">: </w:t>
      </w:r>
      <w:proofErr w:type="spellStart"/>
      <w:r w:rsidR="003F52A5">
        <w:t>acronym</w:t>
      </w:r>
      <w:r w:rsidR="00525468">
        <w:t>_shop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denominationUsuelle1UniteLegale</w:t>
      </w:r>
      <w:r w:rsidR="00DC39E7">
        <w:t>: popular_name_1</w:t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denominationUsuelle2UniteLegale</w:t>
      </w:r>
      <w:r w:rsidR="00DC39E7">
        <w:t>: popular_name_2</w:t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denominationUsuelle3UniteLegale</w:t>
      </w:r>
      <w:r w:rsidR="00DC39E7">
        <w:t>: popular_name_3</w:t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sexeUniteLegale</w:t>
      </w:r>
      <w:proofErr w:type="spellEnd"/>
      <w:r w:rsidR="00DC39E7">
        <w:t xml:space="preserve">: </w:t>
      </w:r>
      <w:proofErr w:type="spellStart"/>
      <w:r w:rsidR="009310B9">
        <w:t>owner_</w:t>
      </w:r>
      <w:r w:rsidR="00DC39E7">
        <w:t>gender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lastRenderedPageBreak/>
        <w:t>nomUniteLegale</w:t>
      </w:r>
      <w:proofErr w:type="spellEnd"/>
      <w:r w:rsidR="009310B9">
        <w:t xml:space="preserve">: </w:t>
      </w:r>
      <w:proofErr w:type="spellStart"/>
      <w:r w:rsidR="009310B9">
        <w:t>owner_lastname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nomUsageUniteLegale</w:t>
      </w:r>
      <w:proofErr w:type="spellEnd"/>
      <w:r w:rsidR="009310B9">
        <w:t xml:space="preserve">: </w:t>
      </w:r>
      <w:proofErr w:type="spellStart"/>
      <w:r w:rsidR="009310B9">
        <w:t>owner_lastname_chosen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prenom1UniteLegale</w:t>
      </w:r>
      <w:r w:rsidR="009310B9">
        <w:t>: owner_firstname_1</w:t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prenom2UniteLegale</w:t>
      </w:r>
      <w:r w:rsidR="009310B9">
        <w:t>: owner_firstname_2</w:t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prenom3UniteLegale</w:t>
      </w:r>
      <w:r w:rsidR="009310B9">
        <w:t>: owner_firstname_3</w:t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prenom4UniteLegale</w:t>
      </w:r>
      <w:r w:rsidR="009310B9">
        <w:t>: owner_firstname_4</w:t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prenomUsuelUniteLegale</w:t>
      </w:r>
      <w:proofErr w:type="spellEnd"/>
      <w:r w:rsidR="009310B9">
        <w:t xml:space="preserve">: </w:t>
      </w:r>
      <w:proofErr w:type="spellStart"/>
      <w:r w:rsidR="009310B9">
        <w:t>owner_firstname_used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pseudonymeUniteLegale</w:t>
      </w:r>
      <w:proofErr w:type="spellEnd"/>
      <w:r w:rsidR="009310B9">
        <w:t xml:space="preserve">: </w:t>
      </w:r>
      <w:proofErr w:type="spellStart"/>
      <w:r w:rsidR="009310B9">
        <w:t>owner_pseudonym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activitePrincipaleUniteLegale</w:t>
      </w:r>
      <w:proofErr w:type="spellEnd"/>
      <w:r w:rsidR="009310B9">
        <w:t xml:space="preserve">: </w:t>
      </w:r>
      <w:proofErr w:type="spellStart"/>
      <w:r w:rsidR="009310B9">
        <w:t>apen_code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identifiantAssociationUniteLegale</w:t>
      </w:r>
      <w:r w:rsidR="009310B9">
        <w:t>:rna_registration_code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economieSocialeSolidaireUniteLegale</w:t>
      </w:r>
      <w:proofErr w:type="spellEnd"/>
      <w:r w:rsidR="009310B9">
        <w:t xml:space="preserve">: </w:t>
      </w:r>
      <w:proofErr w:type="spellStart"/>
      <w:r w:rsidR="009310B9">
        <w:t>social_category</w:t>
      </w:r>
      <w:proofErr w:type="spellEnd"/>
      <w:r w:rsidRPr="009836C6">
        <w:tab/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trancheEffectifsUniteLegale</w:t>
      </w:r>
      <w:proofErr w:type="spellEnd"/>
      <w:r w:rsidR="00F7505B">
        <w:t xml:space="preserve">: </w:t>
      </w:r>
      <w:proofErr w:type="spellStart"/>
      <w:r w:rsidR="00F7505B">
        <w:t>workforce_category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anneeEffectifsUniteLegale</w:t>
      </w:r>
      <w:proofErr w:type="spellEnd"/>
      <w:r w:rsidR="00F7505B">
        <w:t xml:space="preserve">: </w:t>
      </w:r>
      <w:proofErr w:type="spellStart"/>
      <w:r w:rsidR="00F7505B">
        <w:t>year_workforce_survey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nicSiegeUniteLegale</w:t>
      </w:r>
      <w:proofErr w:type="spellEnd"/>
      <w:r w:rsidR="00F7505B">
        <w:t xml:space="preserve">: </w:t>
      </w:r>
      <w:proofErr w:type="spellStart"/>
      <w:r w:rsidR="00F7505B">
        <w:t>nic_centralized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dateDernierTraitementUniteLegale</w:t>
      </w:r>
      <w:proofErr w:type="spellEnd"/>
      <w:r w:rsidR="00045ACD">
        <w:t xml:space="preserve">: </w:t>
      </w:r>
      <w:proofErr w:type="spellStart"/>
      <w:r w:rsidR="00045ACD">
        <w:t>date_sirene_last_</w:t>
      </w:r>
      <w:r w:rsidR="006E35E8">
        <w:t>update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categorieEntreprise</w:t>
      </w:r>
      <w:proofErr w:type="spellEnd"/>
      <w:r w:rsidR="006E35E8">
        <w:t xml:space="preserve">: </w:t>
      </w:r>
      <w:proofErr w:type="spellStart"/>
      <w:r w:rsidR="006E35E8">
        <w:t>category_business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anneeCategorieEntreprise</w:t>
      </w:r>
      <w:proofErr w:type="spellEnd"/>
      <w:r w:rsidR="006E35E8">
        <w:t xml:space="preserve">: </w:t>
      </w:r>
      <w:proofErr w:type="spellStart"/>
      <w:r w:rsidR="006E35E8">
        <w:t>year_category</w:t>
      </w:r>
      <w:r w:rsidR="00045ACD">
        <w:t>_survey</w:t>
      </w:r>
      <w:proofErr w:type="spellEnd"/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complementAdresseEtablissement</w:t>
      </w:r>
      <w:proofErr w:type="spellEnd"/>
      <w:r w:rsidR="006E35E8">
        <w:t>: shop_address_complement</w:t>
      </w:r>
      <w:r w:rsidR="00B62C2F">
        <w:t>_1</w:t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numeroVoieEtablissement</w:t>
      </w:r>
      <w:r w:rsidR="00D14CB6" w:rsidRPr="0064676F">
        <w:rPr>
          <w:b/>
        </w:rPr>
        <w:t>+indiceRepetitionEtablissement+typeVoieEtablissement+</w:t>
      </w:r>
      <w:r w:rsidRPr="0064676F">
        <w:rPr>
          <w:b/>
        </w:rPr>
        <w:t>libelleVoieEtablissement</w:t>
      </w:r>
      <w:r w:rsidR="00D14CB6" w:rsidRPr="0064676F">
        <w:rPr>
          <w:b/>
        </w:rPr>
        <w:t>+</w:t>
      </w:r>
      <w:r w:rsidRPr="0064676F">
        <w:rPr>
          <w:b/>
        </w:rPr>
        <w:t>codePostalEtablissement</w:t>
      </w:r>
      <w:r w:rsidR="00D14CB6">
        <w:t>: shop_address</w:t>
      </w:r>
      <w:r w:rsidR="00B62C2F">
        <w:t>_1</w:t>
      </w:r>
      <w:r w:rsidR="00D14CB6">
        <w:t xml:space="preserve"> </w:t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libelleCommuneEtablissement</w:t>
      </w:r>
      <w:proofErr w:type="spellEnd"/>
      <w:r w:rsidR="00D14CB6">
        <w:t xml:space="preserve">: </w:t>
      </w:r>
      <w:proofErr w:type="spellStart"/>
      <w:r w:rsidR="00E94168">
        <w:t>name_</w:t>
      </w:r>
      <w:r w:rsidR="00D14CB6">
        <w:t>commune</w:t>
      </w:r>
      <w:r w:rsidR="00E94168">
        <w:t>_src_etab</w:t>
      </w:r>
      <w:proofErr w:type="spellEnd"/>
      <w:r w:rsidRPr="009836C6">
        <w:tab/>
      </w:r>
      <w:r w:rsidRPr="009836C6">
        <w:tab/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codeCommuneEtablissement</w:t>
      </w:r>
      <w:proofErr w:type="spellEnd"/>
      <w:r w:rsidR="00D14CB6">
        <w:t xml:space="preserve">: </w:t>
      </w:r>
      <w:proofErr w:type="spellStart"/>
      <w:r w:rsidR="00E94168" w:rsidRPr="003F52A5">
        <w:t>code_</w:t>
      </w:r>
      <w:r w:rsidR="00E94168">
        <w:t>commune_geo</w:t>
      </w:r>
      <w:proofErr w:type="spellEnd"/>
      <w:r w:rsidRPr="009836C6">
        <w:tab/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complementAdresse2Etablissement</w:t>
      </w:r>
      <w:r w:rsidR="00FC70B7">
        <w:t>: shop_address_complement_2</w:t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nu</w:t>
      </w:r>
      <w:r w:rsidR="00FC70B7" w:rsidRPr="0064676F">
        <w:rPr>
          <w:b/>
        </w:rPr>
        <w:t>meroVoie2Etablissement+indiceRepetition2Etablissement+typeVoie2Etablissement+libelleVoie2Etablissement+</w:t>
      </w:r>
      <w:r w:rsidRPr="0064676F">
        <w:rPr>
          <w:b/>
        </w:rPr>
        <w:t>codePostal2Etablissement</w:t>
      </w:r>
      <w:r w:rsidR="00FC70B7">
        <w:t>: shop_address_2</w:t>
      </w:r>
      <w:r w:rsidRPr="009836C6">
        <w:tab/>
      </w:r>
      <w:r w:rsidRPr="009836C6">
        <w:tab/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enseigne1Etablissement</w:t>
      </w:r>
      <w:r w:rsidR="00ED4BA1">
        <w:t xml:space="preserve">: </w:t>
      </w:r>
      <w:r w:rsidR="00FC70B7">
        <w:t>franchise</w:t>
      </w:r>
      <w:r w:rsidR="00ED4BA1">
        <w:t>_1</w:t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enseigne2Etablissement</w:t>
      </w:r>
      <w:r w:rsidR="00ED4BA1">
        <w:t xml:space="preserve">: </w:t>
      </w:r>
      <w:r w:rsidR="00FC70B7">
        <w:t>franchise</w:t>
      </w:r>
      <w:r w:rsidR="00ED4BA1">
        <w:t>_2</w:t>
      </w:r>
      <w:r w:rsidRPr="009836C6">
        <w:tab/>
      </w:r>
    </w:p>
    <w:p w:rsidR="00F0570E" w:rsidRDefault="009836C6" w:rsidP="0064676F">
      <w:pPr>
        <w:pStyle w:val="ListParagraph"/>
        <w:numPr>
          <w:ilvl w:val="0"/>
          <w:numId w:val="1"/>
        </w:numPr>
      </w:pPr>
      <w:r w:rsidRPr="0064676F">
        <w:rPr>
          <w:b/>
        </w:rPr>
        <w:t>enseigne3Etablissement</w:t>
      </w:r>
      <w:r w:rsidR="00ED4BA1">
        <w:t xml:space="preserve">: </w:t>
      </w:r>
      <w:r w:rsidR="00FC70B7">
        <w:t>franchise</w:t>
      </w:r>
      <w:r w:rsidR="00ED4BA1">
        <w:t>_3</w:t>
      </w:r>
      <w:r w:rsidRPr="009836C6">
        <w:tab/>
      </w:r>
    </w:p>
    <w:p w:rsidR="00EC23EC" w:rsidRDefault="009836C6" w:rsidP="0064676F">
      <w:pPr>
        <w:pStyle w:val="ListParagraph"/>
        <w:numPr>
          <w:ilvl w:val="0"/>
          <w:numId w:val="1"/>
        </w:numPr>
      </w:pPr>
      <w:proofErr w:type="spellStart"/>
      <w:r w:rsidRPr="0064676F">
        <w:rPr>
          <w:b/>
        </w:rPr>
        <w:t>denominationUsuelleEtablissement</w:t>
      </w:r>
      <w:proofErr w:type="spellEnd"/>
      <w:r w:rsidR="00FC70B7">
        <w:t xml:space="preserve">: </w:t>
      </w:r>
      <w:proofErr w:type="spellStart"/>
      <w:r w:rsidR="00FC70B7">
        <w:t>shop_name_public</w:t>
      </w:r>
      <w:proofErr w:type="spellEnd"/>
    </w:p>
    <w:p w:rsidR="00E12F36" w:rsidRDefault="00E12F36" w:rsidP="00E12F36">
      <w:pPr>
        <w:rPr>
          <w:b/>
          <w:u w:val="single"/>
        </w:rPr>
      </w:pPr>
    </w:p>
    <w:p w:rsidR="00652158" w:rsidRDefault="00652158" w:rsidP="00652158">
      <w:pPr>
        <w:rPr>
          <w:b/>
        </w:rPr>
      </w:pPr>
    </w:p>
    <w:p w:rsidR="007C2556" w:rsidRDefault="007C2556" w:rsidP="00E12F36">
      <w:pPr>
        <w:rPr>
          <w:b/>
        </w:rPr>
      </w:pPr>
      <w:r w:rsidRPr="007C2556">
        <w:rPr>
          <w:b/>
        </w:rPr>
        <w:tab/>
      </w:r>
    </w:p>
    <w:p w:rsidR="00E12F36" w:rsidRPr="00E12F36" w:rsidRDefault="00E12F36" w:rsidP="00E12F36">
      <w:pPr>
        <w:rPr>
          <w:b/>
        </w:rPr>
      </w:pPr>
    </w:p>
    <w:sectPr w:rsidR="00E12F36" w:rsidRPr="00E12F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40284D"/>
    <w:multiLevelType w:val="hybridMultilevel"/>
    <w:tmpl w:val="B21684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033C97"/>
    <w:multiLevelType w:val="hybridMultilevel"/>
    <w:tmpl w:val="34A64B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BE6CF9"/>
    <w:multiLevelType w:val="hybridMultilevel"/>
    <w:tmpl w:val="A4BC59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CA6347E"/>
    <w:multiLevelType w:val="hybridMultilevel"/>
    <w:tmpl w:val="22DA73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10C1D8E"/>
    <w:multiLevelType w:val="hybridMultilevel"/>
    <w:tmpl w:val="0A34EA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trAwNzQzMjc2NDBS0lEKTi0uzszPAykwqgUANyHBrywAAAA="/>
  </w:docVars>
  <w:rsids>
    <w:rsidRoot w:val="009836C6"/>
    <w:rsid w:val="00045ACD"/>
    <w:rsid w:val="000C229F"/>
    <w:rsid w:val="00222C2B"/>
    <w:rsid w:val="002D47C7"/>
    <w:rsid w:val="00374226"/>
    <w:rsid w:val="003F52A5"/>
    <w:rsid w:val="0052179E"/>
    <w:rsid w:val="00525468"/>
    <w:rsid w:val="0064676F"/>
    <w:rsid w:val="00652158"/>
    <w:rsid w:val="006E35E8"/>
    <w:rsid w:val="007C2556"/>
    <w:rsid w:val="009310B9"/>
    <w:rsid w:val="009836C6"/>
    <w:rsid w:val="00AD374B"/>
    <w:rsid w:val="00B62C2F"/>
    <w:rsid w:val="00D14CB6"/>
    <w:rsid w:val="00DC39E7"/>
    <w:rsid w:val="00E12F36"/>
    <w:rsid w:val="00E176DC"/>
    <w:rsid w:val="00E94168"/>
    <w:rsid w:val="00EC23EC"/>
    <w:rsid w:val="00ED4BA1"/>
    <w:rsid w:val="00F0570E"/>
    <w:rsid w:val="00F7505B"/>
    <w:rsid w:val="00FC7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F6486D-8629-4933-BF70-5B1C55672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7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1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hek deb</dc:creator>
  <cp:keywords/>
  <dc:description/>
  <cp:lastModifiedBy>avishek deb</cp:lastModifiedBy>
  <cp:revision>14</cp:revision>
  <dcterms:created xsi:type="dcterms:W3CDTF">2022-04-07T21:01:00Z</dcterms:created>
  <dcterms:modified xsi:type="dcterms:W3CDTF">2022-04-08T03:31:00Z</dcterms:modified>
</cp:coreProperties>
</file>